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10548" w:type="dxa"/>
        <w:tblInd w:w="-13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567"/>
        <w:gridCol w:w="7981"/>
      </w:tblGrid>
      <w:tr w:rsidR="00535C87" w14:paraId="41A769AB" w14:textId="77777777">
        <w:trPr>
          <w:trHeight w:val="1340"/>
        </w:trPr>
        <w:tc>
          <w:tcPr>
            <w:tcW w:w="134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78" w:type="dxa"/>
            </w:tcMar>
            <w:vAlign w:val="center"/>
          </w:tcPr>
          <w:p w14:paraId="52F3AE27" w14:textId="77777777" w:rsidR="00535C87" w:rsidRDefault="00596942">
            <w:pPr>
              <w:pStyle w:val="Heading1"/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009A06F6" wp14:editId="3009CCDB">
                  <wp:extent cx="1512277" cy="655320"/>
                  <wp:effectExtent l="0" t="0" r="0" b="0"/>
                  <wp:docPr id="1" name="image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01.jpg" descr="amble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4217" cy="669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0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78" w:type="dxa"/>
            </w:tcMar>
            <w:vAlign w:val="center"/>
          </w:tcPr>
          <w:p w14:paraId="696CE3CF" w14:textId="77777777" w:rsidR="00535C87" w:rsidRDefault="0093267D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HASAN KALYONCU</w:t>
            </w:r>
            <w:r w:rsidR="00596942"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 xml:space="preserve"> UNIVERSITY</w:t>
            </w:r>
          </w:p>
          <w:p w14:paraId="116C6DA5" w14:textId="77777777" w:rsidR="00535C87" w:rsidRDefault="00596942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Computer Engineering Department</w:t>
            </w:r>
          </w:p>
          <w:p w14:paraId="07B70692" w14:textId="77777777" w:rsidR="00535C87" w:rsidRDefault="00535C87">
            <w:pPr>
              <w:jc w:val="center"/>
            </w:pPr>
          </w:p>
          <w:p w14:paraId="1383C84A" w14:textId="77777777" w:rsidR="00535C87" w:rsidRDefault="00B13ACF">
            <w:pPr>
              <w:pStyle w:val="Heading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OME 499</w:t>
            </w:r>
            <w:r w:rsidR="00596942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Project Proposal Form</w:t>
            </w:r>
          </w:p>
        </w:tc>
      </w:tr>
    </w:tbl>
    <w:p w14:paraId="4E8D9418" w14:textId="77777777" w:rsidR="00535C87" w:rsidRDefault="00535C87">
      <w:pPr>
        <w:spacing w:before="60" w:after="60"/>
        <w:ind w:right="272"/>
        <w:jc w:val="both"/>
      </w:pPr>
    </w:p>
    <w:p w14:paraId="287747CB" w14:textId="77777777" w:rsidR="00535C87" w:rsidRDefault="00596942">
      <w:pPr>
        <w:tabs>
          <w:tab w:val="left" w:pos="851"/>
        </w:tabs>
        <w:spacing w:after="60"/>
      </w:pPr>
      <w:r>
        <w:rPr>
          <w:b/>
          <w:sz w:val="20"/>
          <w:szCs w:val="20"/>
        </w:rPr>
        <w:t xml:space="preserve">Part I. </w:t>
      </w:r>
      <w:r>
        <w:rPr>
          <w:b/>
          <w:sz w:val="20"/>
          <w:szCs w:val="20"/>
        </w:rPr>
        <w:tab/>
        <w:t>Project Proposer</w:t>
      </w:r>
    </w:p>
    <w:tbl>
      <w:tblPr>
        <w:tblW w:w="10545" w:type="dxa"/>
        <w:tblInd w:w="-14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50" w:type="dxa"/>
        </w:tblCellMar>
        <w:tblLook w:val="0000" w:firstRow="0" w:lastRow="0" w:firstColumn="0" w:lastColumn="0" w:noHBand="0" w:noVBand="0"/>
      </w:tblPr>
      <w:tblGrid>
        <w:gridCol w:w="1801"/>
        <w:gridCol w:w="4320"/>
        <w:gridCol w:w="1170"/>
        <w:gridCol w:w="3254"/>
      </w:tblGrid>
      <w:tr w:rsidR="00535C87" w14:paraId="534F102B" w14:textId="77777777" w:rsidTr="00B13ACF">
        <w:trPr>
          <w:trHeight w:val="450"/>
        </w:trPr>
        <w:tc>
          <w:tcPr>
            <w:tcW w:w="180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0309FFE1" w14:textId="77777777" w:rsidR="00535C87" w:rsidRDefault="00596942">
            <w:pPr>
              <w:rPr>
                <w:b/>
              </w:rPr>
            </w:pPr>
            <w:r>
              <w:rPr>
                <w:b/>
              </w:rPr>
              <w:t xml:space="preserve">Name </w:t>
            </w:r>
            <w:proofErr w:type="spellStart"/>
            <w:r>
              <w:rPr>
                <w:b/>
              </w:rPr>
              <w:t>Lastname</w:t>
            </w:r>
            <w:proofErr w:type="spellEnd"/>
          </w:p>
        </w:tc>
        <w:tc>
          <w:tcPr>
            <w:tcW w:w="43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31AA1901" w14:textId="77777777" w:rsidR="00535C87" w:rsidRDefault="00807B85">
            <w:pPr>
              <w:rPr>
                <w:b/>
              </w:rPr>
            </w:pPr>
            <w:r>
              <w:rPr>
                <w:b/>
              </w:rPr>
              <w:t>Saed ALQARALEH</w:t>
            </w:r>
          </w:p>
        </w:tc>
        <w:tc>
          <w:tcPr>
            <w:tcW w:w="11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658E1308" w14:textId="77777777" w:rsidR="00535C87" w:rsidRDefault="00B13ACF">
            <w:pPr>
              <w:rPr>
                <w:b/>
              </w:rPr>
            </w:pPr>
            <w:r>
              <w:rPr>
                <w:b/>
              </w:rPr>
              <w:t>E-mail</w:t>
            </w:r>
          </w:p>
        </w:tc>
        <w:tc>
          <w:tcPr>
            <w:tcW w:w="325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167CF852" w14:textId="77777777" w:rsidR="00535C87" w:rsidRDefault="00807B85">
            <w:pPr>
              <w:rPr>
                <w:b/>
              </w:rPr>
            </w:pPr>
            <w:r>
              <w:rPr>
                <w:b/>
              </w:rPr>
              <w:t>saed.alqaraleh@hku.edu.tr</w:t>
            </w:r>
          </w:p>
        </w:tc>
      </w:tr>
      <w:tr w:rsidR="00BB549D" w14:paraId="5D39D21F" w14:textId="77777777" w:rsidTr="008D34CD">
        <w:trPr>
          <w:trHeight w:val="450"/>
        </w:trPr>
        <w:tc>
          <w:tcPr>
            <w:tcW w:w="180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1B2C2C2C" w14:textId="77777777" w:rsidR="00BB549D" w:rsidRDefault="00BB549D">
            <w:pPr>
              <w:rPr>
                <w:b/>
              </w:rPr>
            </w:pPr>
            <w:r>
              <w:rPr>
                <w:b/>
              </w:rPr>
              <w:t>Company Information</w:t>
            </w:r>
          </w:p>
          <w:p w14:paraId="08A752B4" w14:textId="77777777" w:rsidR="00BB549D" w:rsidRDefault="00BB549D">
            <w:pPr>
              <w:rPr>
                <w:b/>
              </w:rPr>
            </w:pPr>
            <w:r>
              <w:rPr>
                <w:b/>
              </w:rPr>
              <w:t>(If you have collaboration with a company)</w:t>
            </w:r>
          </w:p>
        </w:tc>
        <w:tc>
          <w:tcPr>
            <w:tcW w:w="8744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161C7825" w14:textId="77777777" w:rsidR="00BB549D" w:rsidRDefault="00BB549D">
            <w:pPr>
              <w:rPr>
                <w:b/>
              </w:rPr>
            </w:pPr>
          </w:p>
        </w:tc>
      </w:tr>
    </w:tbl>
    <w:p w14:paraId="0E3ECF53" w14:textId="77777777" w:rsidR="00535C87" w:rsidRDefault="00535C87">
      <w:pPr>
        <w:tabs>
          <w:tab w:val="left" w:pos="851"/>
        </w:tabs>
        <w:spacing w:after="60"/>
      </w:pPr>
    </w:p>
    <w:p w14:paraId="1AA45163" w14:textId="77777777" w:rsidR="00535C87" w:rsidRDefault="00B13ACF">
      <w:pPr>
        <w:tabs>
          <w:tab w:val="left" w:pos="851"/>
        </w:tabs>
        <w:spacing w:after="60"/>
      </w:pPr>
      <w:r>
        <w:rPr>
          <w:b/>
          <w:sz w:val="20"/>
          <w:szCs w:val="20"/>
        </w:rPr>
        <w:t xml:space="preserve">Part II. </w:t>
      </w:r>
      <w:r>
        <w:rPr>
          <w:b/>
          <w:sz w:val="20"/>
          <w:szCs w:val="20"/>
        </w:rPr>
        <w:tab/>
        <w:t>Project Information</w:t>
      </w:r>
    </w:p>
    <w:tbl>
      <w:tblPr>
        <w:tblW w:w="10515" w:type="dxa"/>
        <w:tblInd w:w="-142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86" w:type="dxa"/>
          <w:left w:w="51" w:type="dxa"/>
          <w:bottom w:w="86" w:type="dxa"/>
          <w:right w:w="86" w:type="dxa"/>
        </w:tblCellMar>
        <w:tblLook w:val="0000" w:firstRow="0" w:lastRow="0" w:firstColumn="0" w:lastColumn="0" w:noHBand="0" w:noVBand="0"/>
      </w:tblPr>
      <w:tblGrid>
        <w:gridCol w:w="2071"/>
        <w:gridCol w:w="8444"/>
      </w:tblGrid>
      <w:tr w:rsidR="00B13ACF" w14:paraId="6A5E04BB" w14:textId="77777777" w:rsidTr="00B13ACF">
        <w:trPr>
          <w:trHeight w:val="360"/>
        </w:trPr>
        <w:tc>
          <w:tcPr>
            <w:tcW w:w="20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2CD2F937" w14:textId="77777777" w:rsidR="00B13ACF" w:rsidRDefault="00B13ACF">
            <w:r>
              <w:rPr>
                <w:b/>
              </w:rPr>
              <w:t>Starting Term</w:t>
            </w:r>
          </w:p>
        </w:tc>
        <w:tc>
          <w:tcPr>
            <w:tcW w:w="84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FFFFFF"/>
            <w:tcMar>
              <w:left w:w="51" w:type="dxa"/>
            </w:tcMar>
            <w:vAlign w:val="center"/>
          </w:tcPr>
          <w:tbl>
            <w:tblPr>
              <w:tblW w:w="2556" w:type="dxa"/>
              <w:tblBorders>
                <w:top w:val="single" w:sz="4" w:space="0" w:color="000001"/>
                <w:left w:val="single" w:sz="4" w:space="0" w:color="000001"/>
                <w:bottom w:val="single" w:sz="4" w:space="0" w:color="000001"/>
                <w:right w:val="single" w:sz="4" w:space="0" w:color="000001"/>
                <w:insideH w:val="single" w:sz="4" w:space="0" w:color="000001"/>
                <w:insideV w:val="single" w:sz="4" w:space="0" w:color="000001"/>
              </w:tblBorders>
              <w:tblCellMar>
                <w:left w:w="73" w:type="dxa"/>
              </w:tblCellMar>
              <w:tblLook w:val="0000" w:firstRow="0" w:lastRow="0" w:firstColumn="0" w:lastColumn="0" w:noHBand="0" w:noVBand="0"/>
            </w:tblPr>
            <w:tblGrid>
              <w:gridCol w:w="284"/>
              <w:gridCol w:w="284"/>
              <w:gridCol w:w="284"/>
              <w:gridCol w:w="284"/>
              <w:gridCol w:w="284"/>
              <w:gridCol w:w="286"/>
              <w:gridCol w:w="286"/>
              <w:gridCol w:w="286"/>
              <w:gridCol w:w="278"/>
            </w:tblGrid>
            <w:tr w:rsidR="00B13ACF" w14:paraId="4A341FD1" w14:textId="77777777">
              <w:trPr>
                <w:trHeight w:val="340"/>
              </w:trPr>
              <w:tc>
                <w:tcPr>
                  <w:tcW w:w="28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34AF79F0" w14:textId="77777777" w:rsidR="00B13ACF" w:rsidRDefault="00B13ACF">
                  <w:pPr>
                    <w:jc w:val="center"/>
                  </w:pPr>
                  <w:r>
                    <w:t>2</w:t>
                  </w:r>
                </w:p>
              </w:tc>
              <w:tc>
                <w:tcPr>
                  <w:tcW w:w="284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4AE5C68D" w14:textId="77777777" w:rsidR="00B13ACF" w:rsidRDefault="00B13ACF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284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6BFEEB4F" w14:textId="77777777" w:rsidR="00B13ACF" w:rsidRDefault="00807B85">
                  <w:pPr>
                    <w:jc w:val="center"/>
                  </w:pPr>
                  <w:r>
                    <w:t>2</w:t>
                  </w:r>
                </w:p>
              </w:tc>
              <w:tc>
                <w:tcPr>
                  <w:tcW w:w="284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2D96189B" w14:textId="709E4001" w:rsidR="00B13ACF" w:rsidRDefault="00D62413">
                  <w:pPr>
                    <w:jc w:val="center"/>
                  </w:pPr>
                  <w:r>
                    <w:t>2</w:t>
                  </w:r>
                </w:p>
              </w:tc>
              <w:tc>
                <w:tcPr>
                  <w:tcW w:w="284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723AC327" w14:textId="77777777" w:rsidR="00B13ACF" w:rsidRDefault="00B13ACF">
                  <w:pPr>
                    <w:jc w:val="center"/>
                  </w:pPr>
                  <w:r>
                    <w:rPr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286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535DAEFF" w14:textId="77777777" w:rsidR="00B13ACF" w:rsidRDefault="00B13ACF">
                  <w:pPr>
                    <w:jc w:val="center"/>
                  </w:pPr>
                  <w:r>
                    <w:t>2</w:t>
                  </w:r>
                </w:p>
              </w:tc>
              <w:tc>
                <w:tcPr>
                  <w:tcW w:w="286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4C0F41FB" w14:textId="77777777" w:rsidR="00B13ACF" w:rsidRDefault="00B13ACF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286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00630FC2" w14:textId="77777777" w:rsidR="00B13ACF" w:rsidRDefault="00B13ACF">
                  <w:pPr>
                    <w:jc w:val="center"/>
                  </w:pPr>
                  <w:r>
                    <w:t>2</w:t>
                  </w:r>
                </w:p>
              </w:tc>
              <w:tc>
                <w:tcPr>
                  <w:tcW w:w="278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73602338" w14:textId="637B00F1" w:rsidR="00B13ACF" w:rsidRDefault="00D62413">
                  <w:pPr>
                    <w:jc w:val="center"/>
                  </w:pPr>
                  <w:r>
                    <w:t>3</w:t>
                  </w:r>
                </w:p>
              </w:tc>
            </w:tr>
          </w:tbl>
          <w:p w14:paraId="4CB5828C" w14:textId="77777777" w:rsidR="00B13ACF" w:rsidRDefault="00B13ACF"/>
        </w:tc>
      </w:tr>
      <w:tr w:rsidR="00535C87" w14:paraId="3062B221" w14:textId="77777777" w:rsidTr="00B13ACF">
        <w:trPr>
          <w:trHeight w:val="380"/>
        </w:trPr>
        <w:tc>
          <w:tcPr>
            <w:tcW w:w="20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33E86BE7" w14:textId="77777777" w:rsidR="00535C87" w:rsidRDefault="00596942">
            <w:r>
              <w:rPr>
                <w:b/>
              </w:rPr>
              <w:t>Title of the Project</w:t>
            </w:r>
          </w:p>
        </w:tc>
        <w:tc>
          <w:tcPr>
            <w:tcW w:w="84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6803AF5" w14:textId="3FEC5C34" w:rsidR="00535C87" w:rsidRPr="00C37A34" w:rsidRDefault="00807B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timent Analysis</w:t>
            </w:r>
            <w:r w:rsidR="00B60490">
              <w:rPr>
                <w:rFonts w:ascii="Times New Roman" w:hAnsi="Times New Roman" w:cs="Times New Roman"/>
                <w:sz w:val="24"/>
                <w:szCs w:val="24"/>
              </w:rPr>
              <w:t xml:space="preserve"> System For Images</w:t>
            </w:r>
          </w:p>
        </w:tc>
      </w:tr>
      <w:tr w:rsidR="00535C87" w14:paraId="3CC72209" w14:textId="77777777" w:rsidTr="00B13ACF">
        <w:trPr>
          <w:trHeight w:val="300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55586FD5" w14:textId="77777777" w:rsidR="00535C87" w:rsidRDefault="00596942">
            <w:pPr>
              <w:jc w:val="center"/>
            </w:pPr>
            <w:r>
              <w:rPr>
                <w:b/>
              </w:rPr>
              <w:t>Project Description</w:t>
            </w:r>
          </w:p>
        </w:tc>
      </w:tr>
      <w:tr w:rsidR="00535C87" w14:paraId="11DABD98" w14:textId="77777777" w:rsidTr="00B13ACF">
        <w:trPr>
          <w:trHeight w:val="1241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</w:tcPr>
          <w:p w14:paraId="679FF27C" w14:textId="125C8D50" w:rsidR="00F945CC" w:rsidRDefault="00F945CC" w:rsidP="00F945CC">
            <w:pPr>
              <w:shd w:val="clear" w:color="auto" w:fill="FFFFFF"/>
              <w:spacing w:after="160" w:line="235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</w:pPr>
            <w:r w:rsidRPr="00F945C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  <w:t xml:space="preserve">Sentiment analysis or opinion mining approaches work on determining whether the input, which can be text and/or images is positive, negative, or neutral. The usage of Sentiment Analysis is getting popular thanks to appealing to many different working areas. Sentiment analysis uses </w:t>
            </w:r>
            <w:r w:rsidR="006D621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  <w:t xml:space="preserve">image processing, </w:t>
            </w:r>
            <w:r w:rsidRPr="00F945C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  <w:t xml:space="preserve">machine learning algorithms and NLTK (Natural Language Toolkit). The data obtained from customers’ or users’ responses like </w:t>
            </w:r>
            <w:r w:rsidR="00D6241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  <w:t>images and text(</w:t>
            </w:r>
            <w:r w:rsidRPr="00F945C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  <w:t>tweets, comments, feedback</w:t>
            </w:r>
            <w:r w:rsidR="00D6241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  <w:t>)</w:t>
            </w:r>
            <w:r w:rsidRPr="00F945C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  <w:t xml:space="preserve"> is used as the input of SA to help in improving marketing service.</w:t>
            </w:r>
          </w:p>
          <w:p w14:paraId="03A5E499" w14:textId="6CC81C1A" w:rsidR="009009B8" w:rsidRPr="00F945CC" w:rsidRDefault="001A39E9" w:rsidP="001A39E9">
            <w:pPr>
              <w:shd w:val="clear" w:color="auto" w:fill="FFFFFF"/>
              <w:spacing w:after="160" w:line="235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In this project, we will propose a solution that uses neural networks to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assify people's feelings based on their images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</w:p>
          <w:p w14:paraId="20EBD1C2" w14:textId="77777777" w:rsidR="00535C87" w:rsidRDefault="00535C87"/>
        </w:tc>
      </w:tr>
      <w:tr w:rsidR="00535C87" w14:paraId="43C3EEED" w14:textId="77777777" w:rsidTr="00B13ACF">
        <w:trPr>
          <w:trHeight w:val="340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0FA839F4" w14:textId="77777777" w:rsidR="00535C87" w:rsidRDefault="00596942">
            <w:pPr>
              <w:jc w:val="center"/>
            </w:pPr>
            <w:r>
              <w:rPr>
                <w:b/>
              </w:rPr>
              <w:t>Project Justification</w:t>
            </w:r>
          </w:p>
        </w:tc>
      </w:tr>
      <w:tr w:rsidR="00535C87" w14:paraId="17980A4D" w14:textId="77777777" w:rsidTr="00B13ACF">
        <w:trPr>
          <w:trHeight w:val="142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4EB1D728" w14:textId="77777777" w:rsidR="00535C87" w:rsidRDefault="00596942">
            <w:r>
              <w:rPr>
                <w:b/>
              </w:rPr>
              <w:t>Novelty</w:t>
            </w:r>
          </w:p>
        </w:tc>
      </w:tr>
      <w:tr w:rsidR="00535C87" w14:paraId="7ECC1280" w14:textId="77777777" w:rsidTr="00552ABF">
        <w:trPr>
          <w:trHeight w:hRule="exact" w:val="1099"/>
        </w:trPr>
        <w:tc>
          <w:tcPr>
            <w:tcW w:w="20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3ECFED9C" w14:textId="77777777" w:rsidR="00535C87" w:rsidRDefault="0059694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ew aspects</w:t>
            </w:r>
          </w:p>
        </w:tc>
        <w:tc>
          <w:tcPr>
            <w:tcW w:w="84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49DB5802" w14:textId="669C8B77" w:rsidR="00535C87" w:rsidRPr="00552ABF" w:rsidRDefault="00A020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0C3">
              <w:rPr>
                <w:rFonts w:ascii="Times New Roman" w:hAnsi="Times New Roman" w:cs="Times New Roman"/>
                <w:sz w:val="24"/>
                <w:szCs w:val="24"/>
              </w:rPr>
              <w:t xml:space="preserve">In our project, we will be creating an SA system that utilizes machine learning to efficiently analyze people's </w:t>
            </w:r>
            <w:r w:rsidR="00F81646">
              <w:rPr>
                <w:rFonts w:ascii="Times New Roman" w:hAnsi="Times New Roman" w:cs="Times New Roman"/>
                <w:sz w:val="24"/>
                <w:szCs w:val="24"/>
              </w:rPr>
              <w:t>feeling</w:t>
            </w:r>
            <w:r w:rsidR="006D621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F81646">
              <w:rPr>
                <w:rFonts w:ascii="Times New Roman" w:hAnsi="Times New Roman" w:cs="Times New Roman"/>
                <w:sz w:val="24"/>
                <w:szCs w:val="24"/>
              </w:rPr>
              <w:t xml:space="preserve"> using their images</w:t>
            </w:r>
            <w:r w:rsidRPr="00A020C3">
              <w:rPr>
                <w:rFonts w:ascii="Times New Roman" w:hAnsi="Times New Roman" w:cs="Times New Roman"/>
                <w:sz w:val="24"/>
                <w:szCs w:val="24"/>
              </w:rPr>
              <w:t xml:space="preserve">. Then we will build a web application that is allowing users to </w:t>
            </w:r>
            <w:r w:rsidR="00F81646">
              <w:rPr>
                <w:rFonts w:ascii="Times New Roman" w:hAnsi="Times New Roman" w:cs="Times New Roman"/>
                <w:sz w:val="24"/>
                <w:szCs w:val="24"/>
              </w:rPr>
              <w:t>upload an image</w:t>
            </w:r>
            <w:r w:rsidRPr="00A020C3">
              <w:rPr>
                <w:rFonts w:ascii="Times New Roman" w:hAnsi="Times New Roman" w:cs="Times New Roman"/>
                <w:sz w:val="24"/>
                <w:szCs w:val="24"/>
              </w:rPr>
              <w:t xml:space="preserve"> and make a decision </w:t>
            </w:r>
            <w:r w:rsidR="006D621F">
              <w:rPr>
                <w:rFonts w:ascii="Times New Roman" w:hAnsi="Times New Roman" w:cs="Times New Roman"/>
                <w:sz w:val="24"/>
                <w:szCs w:val="24"/>
              </w:rPr>
              <w:t xml:space="preserve">about </w:t>
            </w:r>
            <w:r w:rsidRPr="00A020C3">
              <w:rPr>
                <w:rFonts w:ascii="Times New Roman" w:hAnsi="Times New Roman" w:cs="Times New Roman"/>
                <w:sz w:val="24"/>
                <w:szCs w:val="24"/>
              </w:rPr>
              <w:t xml:space="preserve">whether </w:t>
            </w:r>
            <w:r w:rsidR="00F81646"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Pr="00A020C3">
              <w:rPr>
                <w:rFonts w:ascii="Times New Roman" w:hAnsi="Times New Roman" w:cs="Times New Roman"/>
                <w:sz w:val="24"/>
                <w:szCs w:val="24"/>
              </w:rPr>
              <w:t>is positive, negative, or neutral.</w:t>
            </w:r>
          </w:p>
        </w:tc>
      </w:tr>
      <w:tr w:rsidR="00535C87" w14:paraId="5F900166" w14:textId="77777777" w:rsidTr="00B13ACF">
        <w:trPr>
          <w:trHeight w:val="126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75EEA72B" w14:textId="77777777" w:rsidR="00535C87" w:rsidRDefault="00596942">
            <w:r>
              <w:rPr>
                <w:b/>
              </w:rPr>
              <w:t>Complexity</w:t>
            </w:r>
          </w:p>
        </w:tc>
      </w:tr>
      <w:tr w:rsidR="00535C87" w14:paraId="27976367" w14:textId="77777777" w:rsidTr="004F6EC2">
        <w:trPr>
          <w:trHeight w:hRule="exact" w:val="1063"/>
        </w:trPr>
        <w:tc>
          <w:tcPr>
            <w:tcW w:w="20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32928BBC" w14:textId="36294240" w:rsidR="00535C87" w:rsidRDefault="0059694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hallenging problem</w:t>
            </w:r>
            <w:r w:rsidR="006D621F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and issues</w:t>
            </w:r>
          </w:p>
        </w:tc>
        <w:tc>
          <w:tcPr>
            <w:tcW w:w="84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3B07716E" w14:textId="1A5B6AD0" w:rsidR="00535C87" w:rsidRPr="001D5CEA" w:rsidRDefault="00535C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5CEA" w14:paraId="06ABD34E" w14:textId="77777777" w:rsidTr="00B13ACF">
        <w:trPr>
          <w:trHeight w:hRule="exact" w:val="720"/>
        </w:trPr>
        <w:tc>
          <w:tcPr>
            <w:tcW w:w="20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75CD231B" w14:textId="77777777" w:rsidR="001D5CEA" w:rsidRDefault="001D5CEA" w:rsidP="001D5CE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elated computer science fields and subfields</w:t>
            </w:r>
          </w:p>
        </w:tc>
        <w:tc>
          <w:tcPr>
            <w:tcW w:w="84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59C8C7F4" w14:textId="401D5F77" w:rsidR="001D5CEA" w:rsidRPr="001D5CEA" w:rsidRDefault="00AE64FE" w:rsidP="001D5C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</w:t>
            </w:r>
            <w:r w:rsidR="001D5CEA">
              <w:rPr>
                <w:rFonts w:ascii="Times New Roman" w:hAnsi="Times New Roman" w:cs="Times New Roman"/>
                <w:sz w:val="24"/>
                <w:szCs w:val="24"/>
              </w:rPr>
              <w:t xml:space="preserve"> Learning,</w:t>
            </w:r>
            <w:r w:rsidR="001D5CEA" w:rsidRPr="001D5CEA">
              <w:rPr>
                <w:rFonts w:ascii="Times New Roman" w:hAnsi="Times New Roman" w:cs="Times New Roman"/>
                <w:sz w:val="24"/>
                <w:szCs w:val="24"/>
              </w:rPr>
              <w:t xml:space="preserve"> Sentiment Analysis</w:t>
            </w:r>
          </w:p>
        </w:tc>
      </w:tr>
      <w:tr w:rsidR="001D5CEA" w14:paraId="16558FB5" w14:textId="77777777" w:rsidTr="00B13ACF">
        <w:trPr>
          <w:trHeight w:hRule="exact" w:val="540"/>
        </w:trPr>
        <w:tc>
          <w:tcPr>
            <w:tcW w:w="20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08D60DE3" w14:textId="77777777" w:rsidR="001D5CEA" w:rsidRDefault="001D5CEA" w:rsidP="001D5CE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ols</w:t>
            </w:r>
          </w:p>
        </w:tc>
        <w:tc>
          <w:tcPr>
            <w:tcW w:w="84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16DF79EF" w14:textId="602986FF" w:rsidR="001D5CEA" w:rsidRDefault="001D5CEA" w:rsidP="00F81646">
            <w:pPr>
              <w:pStyle w:val="Heading2"/>
              <w:shd w:val="clear" w:color="auto" w:fill="FFFFFF"/>
              <w:spacing w:before="0" w:after="0"/>
            </w:pPr>
            <w:r w:rsidRPr="001D5CEA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Python and Python Libraries Pandas, </w:t>
            </w:r>
            <w:proofErr w:type="spellStart"/>
            <w:r w:rsidRPr="001D5CEA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Numpy</w:t>
            </w:r>
            <w:proofErr w:type="spellEnd"/>
            <w:r w:rsidRPr="001D5CEA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etc., </w:t>
            </w:r>
          </w:p>
        </w:tc>
      </w:tr>
      <w:tr w:rsidR="001D5CEA" w14:paraId="472F50A4" w14:textId="77777777" w:rsidTr="00B13ACF">
        <w:trPr>
          <w:trHeight w:val="132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6B76C9F9" w14:textId="77777777" w:rsidR="001D5CEA" w:rsidRDefault="001D5CEA" w:rsidP="001D5CEA">
            <w:r>
              <w:rPr>
                <w:b/>
              </w:rPr>
              <w:t>Risk involved</w:t>
            </w:r>
          </w:p>
        </w:tc>
      </w:tr>
      <w:tr w:rsidR="001D5CEA" w14:paraId="5E57F277" w14:textId="77777777" w:rsidTr="00961D59">
        <w:trPr>
          <w:trHeight w:hRule="exact" w:val="1635"/>
        </w:trPr>
        <w:tc>
          <w:tcPr>
            <w:tcW w:w="20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7D356EBA" w14:textId="77777777" w:rsidR="001D5CEA" w:rsidRDefault="001D5CEA" w:rsidP="001D5CEA">
            <w:pPr>
              <w:jc w:val="right"/>
            </w:pPr>
            <w:r>
              <w:rPr>
                <w:b/>
                <w:bCs/>
              </w:rPr>
              <w:lastRenderedPageBreak/>
              <w:t>Potential problems and alternative solutions</w:t>
            </w:r>
          </w:p>
        </w:tc>
        <w:tc>
          <w:tcPr>
            <w:tcW w:w="84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05E5DCE5" w14:textId="342CCFB6" w:rsidR="001D5CEA" w:rsidRPr="00961D59" w:rsidRDefault="004F6EC2" w:rsidP="00961D5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F6EC2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incapability to deal with complex </w:t>
            </w:r>
            <w:r w:rsidR="00F81646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mages</w:t>
            </w:r>
            <w:r w:rsidRPr="004F6EC2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and inadequate accuracy. As a solution, the performance of multiple state-of-the-art Machine Learning algorithms will be investigated to find the most suitable one.</w:t>
            </w:r>
          </w:p>
        </w:tc>
      </w:tr>
      <w:tr w:rsidR="001D5CEA" w14:paraId="12030BE2" w14:textId="77777777" w:rsidTr="00AE686B">
        <w:trPr>
          <w:trHeight w:hRule="exact" w:val="1036"/>
        </w:trPr>
        <w:tc>
          <w:tcPr>
            <w:tcW w:w="20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6EFD9EB0" w14:textId="77777777" w:rsidR="001D5CEA" w:rsidRDefault="001D5CEA" w:rsidP="001D5CE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Minimum work required</w:t>
            </w:r>
          </w:p>
        </w:tc>
        <w:tc>
          <w:tcPr>
            <w:tcW w:w="84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75543FC1" w14:textId="29FAE094" w:rsidR="00AE686B" w:rsidRPr="00AE686B" w:rsidRDefault="00E028FF" w:rsidP="00AE686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E028FF">
              <w:rPr>
                <w:rFonts w:ascii="Times New Roman" w:hAnsi="Times New Roman" w:cs="Times New Roman"/>
                <w:sz w:val="24"/>
                <w:szCs w:val="24"/>
              </w:rPr>
              <w:t>dequ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2969" w:rsidRPr="00AE686B">
              <w:rPr>
                <w:rFonts w:ascii="Times New Roman" w:hAnsi="Times New Roman" w:cs="Times New Roman"/>
                <w:sz w:val="24"/>
                <w:szCs w:val="24"/>
              </w:rPr>
              <w:t xml:space="preserve">knowledge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  <w:r w:rsidR="001A2969" w:rsidRPr="00AE686B">
              <w:rPr>
                <w:rFonts w:ascii="Times New Roman" w:hAnsi="Times New Roman" w:cs="Times New Roman"/>
                <w:sz w:val="24"/>
                <w:szCs w:val="24"/>
              </w:rPr>
              <w:t xml:space="preserve"> related to Python programming language.</w:t>
            </w:r>
          </w:p>
          <w:p w14:paraId="12BDAF84" w14:textId="76B9AF3D" w:rsidR="00AE686B" w:rsidRPr="00AE686B" w:rsidRDefault="00AE686B" w:rsidP="00AE686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E686B">
              <w:rPr>
                <w:rFonts w:ascii="Times New Roman" w:hAnsi="Times New Roman" w:cs="Times New Roman"/>
                <w:sz w:val="24"/>
                <w:szCs w:val="24"/>
              </w:rPr>
              <w:t>Group work</w:t>
            </w:r>
          </w:p>
        </w:tc>
      </w:tr>
    </w:tbl>
    <w:p w14:paraId="19EBA808" w14:textId="77777777" w:rsidR="00535C87" w:rsidRDefault="00535C87">
      <w:pPr>
        <w:tabs>
          <w:tab w:val="left" w:pos="851"/>
        </w:tabs>
        <w:spacing w:before="120" w:after="60"/>
      </w:pPr>
    </w:p>
    <w:sectPr w:rsidR="00535C87">
      <w:headerReference w:type="default" r:id="rId9"/>
      <w:footerReference w:type="default" r:id="rId10"/>
      <w:pgSz w:w="11906" w:h="16838"/>
      <w:pgMar w:top="851" w:right="566" w:bottom="851" w:left="851" w:header="720" w:footer="720" w:gutter="0"/>
      <w:pgNumType w:start="1"/>
      <w:cols w:space="708"/>
      <w:formProt w:val="0"/>
      <w:docGrid w:linePitch="289" w:charSpace="1023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455B2" w14:textId="77777777" w:rsidR="00A36BEF" w:rsidRDefault="00A36BEF">
      <w:r>
        <w:separator/>
      </w:r>
    </w:p>
  </w:endnote>
  <w:endnote w:type="continuationSeparator" w:id="0">
    <w:p w14:paraId="05F6375C" w14:textId="77777777" w:rsidR="00A36BEF" w:rsidRDefault="00A36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50B16" w14:textId="77777777" w:rsidR="00535C87" w:rsidRDefault="00535C87">
    <w:pPr>
      <w:spacing w:after="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71FD13" w14:textId="77777777" w:rsidR="00A36BEF" w:rsidRDefault="00A36BEF">
      <w:r>
        <w:separator/>
      </w:r>
    </w:p>
  </w:footnote>
  <w:footnote w:type="continuationSeparator" w:id="0">
    <w:p w14:paraId="67C24C0F" w14:textId="77777777" w:rsidR="00A36BEF" w:rsidRDefault="00A36B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F4B6F" w14:textId="77777777" w:rsidR="00535C87" w:rsidRDefault="00535C87">
    <w:pPr>
      <w:spacing w:before="39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E474A"/>
    <w:multiLevelType w:val="hybridMultilevel"/>
    <w:tmpl w:val="59F69A7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E31E6"/>
    <w:multiLevelType w:val="hybridMultilevel"/>
    <w:tmpl w:val="F07A033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CC2487"/>
    <w:multiLevelType w:val="hybridMultilevel"/>
    <w:tmpl w:val="22520B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MjU3sjS1NDIxNTFS0lEKTi0uzszPAykwqgUATcHGvywAAAA="/>
  </w:docVars>
  <w:rsids>
    <w:rsidRoot w:val="00535C87"/>
    <w:rsid w:val="00014C92"/>
    <w:rsid w:val="00046AE5"/>
    <w:rsid w:val="000E61B5"/>
    <w:rsid w:val="00156B9C"/>
    <w:rsid w:val="00184FC8"/>
    <w:rsid w:val="001A2969"/>
    <w:rsid w:val="001A39E9"/>
    <w:rsid w:val="001D5CEA"/>
    <w:rsid w:val="001D600E"/>
    <w:rsid w:val="004F6EC2"/>
    <w:rsid w:val="00535C87"/>
    <w:rsid w:val="00552ABF"/>
    <w:rsid w:val="005606BB"/>
    <w:rsid w:val="00596942"/>
    <w:rsid w:val="005F4614"/>
    <w:rsid w:val="006C3786"/>
    <w:rsid w:val="006C6246"/>
    <w:rsid w:val="006D621F"/>
    <w:rsid w:val="00794F94"/>
    <w:rsid w:val="00807B85"/>
    <w:rsid w:val="00882033"/>
    <w:rsid w:val="009009B8"/>
    <w:rsid w:val="0092140A"/>
    <w:rsid w:val="0093267D"/>
    <w:rsid w:val="00961D59"/>
    <w:rsid w:val="009A6FF2"/>
    <w:rsid w:val="009C75EE"/>
    <w:rsid w:val="00A020C3"/>
    <w:rsid w:val="00A025AD"/>
    <w:rsid w:val="00A36BEF"/>
    <w:rsid w:val="00A51BB4"/>
    <w:rsid w:val="00AA5B3A"/>
    <w:rsid w:val="00AE64FE"/>
    <w:rsid w:val="00AE686B"/>
    <w:rsid w:val="00B13ACF"/>
    <w:rsid w:val="00B60490"/>
    <w:rsid w:val="00BB549D"/>
    <w:rsid w:val="00BD7108"/>
    <w:rsid w:val="00C37A34"/>
    <w:rsid w:val="00C80847"/>
    <w:rsid w:val="00C92B4B"/>
    <w:rsid w:val="00D13654"/>
    <w:rsid w:val="00D62413"/>
    <w:rsid w:val="00DB1E48"/>
    <w:rsid w:val="00DE1898"/>
    <w:rsid w:val="00E028FF"/>
    <w:rsid w:val="00E4661E"/>
    <w:rsid w:val="00F81646"/>
    <w:rsid w:val="00F94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1D4B"/>
  <w15:docId w15:val="{50C792E1-0CAB-4024-A8D3-0717AC526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16"/>
    </w:rPr>
  </w:style>
  <w:style w:type="paragraph" w:styleId="Heading1">
    <w:name w:val="heading 1"/>
    <w:basedOn w:val="Normal"/>
    <w:next w:val="Normal"/>
    <w:qFormat/>
    <w:pPr>
      <w:keepNext/>
      <w:keepLines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1318C8"/>
  </w:style>
  <w:style w:type="character" w:customStyle="1" w:styleId="FooterChar">
    <w:name w:val="Footer Char"/>
    <w:basedOn w:val="DefaultParagraphFont"/>
    <w:link w:val="Footer"/>
    <w:uiPriority w:val="99"/>
    <w:qFormat/>
    <w:rsid w:val="001318C8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1318C8"/>
    <w:pPr>
      <w:tabs>
        <w:tab w:val="center" w:pos="4703"/>
        <w:tab w:val="right" w:pos="9406"/>
      </w:tabs>
    </w:pPr>
  </w:style>
  <w:style w:type="paragraph" w:styleId="Footer">
    <w:name w:val="footer"/>
    <w:basedOn w:val="Normal"/>
    <w:link w:val="FooterChar"/>
    <w:uiPriority w:val="99"/>
    <w:unhideWhenUsed/>
    <w:rsid w:val="001318C8"/>
    <w:pPr>
      <w:tabs>
        <w:tab w:val="center" w:pos="4703"/>
        <w:tab w:val="right" w:pos="9406"/>
      </w:tabs>
    </w:p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07B85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B85"/>
    <w:rPr>
      <w:rFonts w:ascii="Tahoma" w:hAnsi="Tahoma" w:cs="Tahoma"/>
      <w:sz w:val="16"/>
    </w:rPr>
  </w:style>
  <w:style w:type="character" w:styleId="Hyperlink">
    <w:name w:val="Hyperlink"/>
    <w:basedOn w:val="DefaultParagraphFont"/>
    <w:uiPriority w:val="99"/>
    <w:semiHidden/>
    <w:unhideWhenUsed/>
    <w:rsid w:val="00BD71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1D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45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7059B7FA-8292-45D1-8422-A515CC9B3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</dc:creator>
  <dc:description/>
  <cp:lastModifiedBy>Administrator</cp:lastModifiedBy>
  <cp:revision>28</cp:revision>
  <dcterms:created xsi:type="dcterms:W3CDTF">2018-12-19T11:07:00Z</dcterms:created>
  <dcterms:modified xsi:type="dcterms:W3CDTF">2023-02-03T19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